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119243" w14:textId="77777777" w:rsidR="0062641B" w:rsidRDefault="0062641B" w:rsidP="0062641B">
      <w:pPr>
        <w:jc w:val="center"/>
        <w:rPr>
          <w:b/>
        </w:rPr>
      </w:pPr>
      <w:r w:rsidRPr="0062641B">
        <w:rPr>
          <w:b/>
        </w:rPr>
        <w:t>Report Homework 6</w:t>
      </w:r>
    </w:p>
    <w:p w14:paraId="2624FD51" w14:textId="77777777" w:rsidR="0093761D" w:rsidRDefault="0062641B" w:rsidP="0062641B">
      <w:pPr>
        <w:pStyle w:val="ListParagraph"/>
        <w:numPr>
          <w:ilvl w:val="0"/>
          <w:numId w:val="1"/>
        </w:numPr>
      </w:pPr>
      <w:r>
        <w:t>Introduction</w:t>
      </w:r>
    </w:p>
    <w:p w14:paraId="7416D255" w14:textId="77777777" w:rsidR="0062641B" w:rsidRDefault="0062641B" w:rsidP="0062641B">
      <w:pPr>
        <w:pStyle w:val="ListParagraph"/>
        <w:numPr>
          <w:ilvl w:val="0"/>
          <w:numId w:val="3"/>
        </w:numPr>
      </w:pPr>
      <w:r>
        <w:t>In this homework, we have to implement an algorithm to find out the Longest Common Subsequences.</w:t>
      </w:r>
    </w:p>
    <w:p w14:paraId="2A8FF2C7" w14:textId="77777777" w:rsidR="0062641B" w:rsidRDefault="0062641B" w:rsidP="0062641B">
      <w:pPr>
        <w:pStyle w:val="ListParagraph"/>
        <w:numPr>
          <w:ilvl w:val="0"/>
          <w:numId w:val="1"/>
        </w:numPr>
      </w:pPr>
      <w:r>
        <w:t>Methodology</w:t>
      </w:r>
    </w:p>
    <w:p w14:paraId="6F618558" w14:textId="77777777" w:rsidR="0062641B" w:rsidRDefault="0062641B" w:rsidP="0062641B">
      <w:pPr>
        <w:pStyle w:val="ListParagraph"/>
        <w:numPr>
          <w:ilvl w:val="0"/>
          <w:numId w:val="3"/>
        </w:numPr>
      </w:pPr>
      <w:r>
        <w:t>There are three main parts in this homework, building table c, table b, and print out process.</w:t>
      </w:r>
    </w:p>
    <w:p w14:paraId="0B4584FF" w14:textId="77777777" w:rsidR="0062641B" w:rsidRDefault="0062641B" w:rsidP="0062641B">
      <w:pPr>
        <w:pStyle w:val="ListParagraph"/>
        <w:numPr>
          <w:ilvl w:val="0"/>
          <w:numId w:val="3"/>
        </w:numPr>
      </w:pPr>
      <w:r>
        <w:t xml:space="preserve">Table </w:t>
      </w:r>
      <w:r w:rsidR="00BE4C06">
        <w:t>c</w:t>
      </w:r>
      <w:r>
        <w:t xml:space="preserve"> is used to track the length of the common subsequence of the two sequences. </w:t>
      </w:r>
    </w:p>
    <w:p w14:paraId="050BE037" w14:textId="77777777" w:rsidR="00BE4C06" w:rsidRPr="00D45E8B" w:rsidRDefault="00BE4C06" w:rsidP="0062641B">
      <w:pPr>
        <w:pStyle w:val="ListParagraph"/>
        <w:numPr>
          <w:ilvl w:val="0"/>
          <w:numId w:val="3"/>
        </w:numPr>
      </w:pPr>
      <w:r>
        <w:t>During building table c, we also can build table b which contains 3 kind</w:t>
      </w:r>
      <w:r w:rsidR="008E0CE1">
        <w:t>s</w:t>
      </w:r>
      <w:r>
        <w:t xml:space="preserve"> of arrow</w:t>
      </w:r>
      <w:r w:rsidR="008E0CE1">
        <w:t>s</w:t>
      </w:r>
      <w:r>
        <w:t>, left (</w:t>
      </w:r>
      <w:r>
        <w:rPr>
          <w:rFonts w:ascii="Segoe UI Emoji" w:hAnsi="Segoe UI Emoji" w:cs="Segoe UI Emoji"/>
        </w:rPr>
        <w:t xml:space="preserve">⬅), </w:t>
      </w:r>
      <w:proofErr w:type="gramStart"/>
      <w:r w:rsidRPr="00D45E8B">
        <w:rPr>
          <w:rFonts w:cs="Segoe UI Emoji"/>
        </w:rPr>
        <w:t>up</w:t>
      </w:r>
      <w:r>
        <w:rPr>
          <w:rFonts w:ascii="Segoe UI Emoji" w:hAnsi="Segoe UI Emoji" w:cs="Segoe UI Emoji"/>
        </w:rPr>
        <w:t>(</w:t>
      </w:r>
      <w:proofErr w:type="gramEnd"/>
      <w:r>
        <w:rPr>
          <w:rFonts w:ascii="Segoe UI Emoji" w:hAnsi="Segoe UI Emoji" w:cs="Segoe UI Emoji"/>
        </w:rPr>
        <w:t xml:space="preserve">⬆), </w:t>
      </w:r>
      <w:r w:rsidRPr="00D45E8B">
        <w:rPr>
          <w:rFonts w:cs="Segoe UI Emoji"/>
        </w:rPr>
        <w:t>and up-left</w:t>
      </w:r>
      <w:r>
        <w:rPr>
          <w:rFonts w:ascii="Segoe UI Emoji" w:hAnsi="Segoe UI Emoji" w:cs="Segoe UI Emoji"/>
        </w:rPr>
        <w:t xml:space="preserve"> (↖)</w:t>
      </w:r>
      <w:r w:rsidR="00D45E8B">
        <w:rPr>
          <w:rFonts w:ascii="Segoe UI Emoji" w:hAnsi="Segoe UI Emoji" w:cs="Segoe UI Emoji"/>
        </w:rPr>
        <w:t xml:space="preserve">. </w:t>
      </w:r>
    </w:p>
    <w:p w14:paraId="33A54C96" w14:textId="77777777" w:rsidR="00D45E8B" w:rsidRDefault="008E0CE1" w:rsidP="0062641B">
      <w:pPr>
        <w:pStyle w:val="ListParagraph"/>
        <w:numPr>
          <w:ilvl w:val="0"/>
          <w:numId w:val="3"/>
        </w:numPr>
      </w:pPr>
      <w:r>
        <w:t>The f</w:t>
      </w:r>
      <w:r w:rsidR="00D45E8B">
        <w:t>inal function is print, this function will take advantage of table c to find out the common number recursively. By comparing the value of b[</w:t>
      </w:r>
      <w:proofErr w:type="spellStart"/>
      <w:r w:rsidR="00D45E8B">
        <w:t>i</w:t>
      </w:r>
      <w:proofErr w:type="spellEnd"/>
      <w:r w:rsidR="00D45E8B">
        <w:t>][j] with up-left, if they are equal, it means that x[</w:t>
      </w:r>
      <w:proofErr w:type="spellStart"/>
      <w:r w:rsidR="00D45E8B">
        <w:t>i</w:t>
      </w:r>
      <w:proofErr w:type="spellEnd"/>
      <w:r w:rsidR="00D45E8B">
        <w:t>] is a common number.</w:t>
      </w:r>
    </w:p>
    <w:tbl>
      <w:tblPr>
        <w:tblStyle w:val="TableGrid"/>
        <w:tblW w:w="0" w:type="auto"/>
        <w:tblInd w:w="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920"/>
      </w:tblGrid>
      <w:tr w:rsidR="00AB40F3" w:rsidRPr="00AB40F3" w14:paraId="7F2EFFD7" w14:textId="77777777" w:rsidTr="00AB40F3">
        <w:tc>
          <w:tcPr>
            <w:tcW w:w="8630" w:type="dxa"/>
          </w:tcPr>
          <w:p w14:paraId="6777EF94" w14:textId="77777777" w:rsidR="00AB40F3" w:rsidRPr="00AB40F3" w:rsidRDefault="00AB40F3" w:rsidP="00037A21">
            <w:pPr>
              <w:pStyle w:val="ListParagraph"/>
              <w:keepNext/>
              <w:ind w:left="0"/>
              <w:jc w:val="center"/>
            </w:pPr>
            <w:r w:rsidRPr="00AB40F3">
              <w:drawing>
                <wp:inline distT="0" distB="0" distL="0" distR="0" wp14:anchorId="58A97FA0" wp14:editId="79920845">
                  <wp:extent cx="2792994" cy="2520807"/>
                  <wp:effectExtent l="19050" t="19050" r="26670" b="1333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7049" cy="2542518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B40F3" w:rsidRPr="0062641B" w14:paraId="005B3350" w14:textId="77777777" w:rsidTr="00AB40F3">
        <w:tc>
          <w:tcPr>
            <w:tcW w:w="8630" w:type="dxa"/>
          </w:tcPr>
          <w:p w14:paraId="4919DDB5" w14:textId="539E7C24" w:rsidR="00AB40F3" w:rsidRPr="0062641B" w:rsidRDefault="00AB40F3" w:rsidP="00037A21">
            <w:pPr>
              <w:pStyle w:val="Caption"/>
              <w:jc w:val="center"/>
            </w:pPr>
            <w:r w:rsidRPr="00AB40F3">
              <w:t xml:space="preserve">Figure </w:t>
            </w:r>
            <w:fldSimple w:instr=" SEQ Figure \* ARABIC ">
              <w:r w:rsidR="0010350E">
                <w:rPr>
                  <w:noProof/>
                </w:rPr>
                <w:t>1</w:t>
              </w:r>
            </w:fldSimple>
            <w:r w:rsidRPr="00AB40F3">
              <w:t>: The figure shows how the algorithm works.</w:t>
            </w:r>
          </w:p>
        </w:tc>
      </w:tr>
      <w:tr w:rsidR="00AB40F3" w:rsidRPr="0062641B" w14:paraId="571D4668" w14:textId="77777777" w:rsidTr="00AB40F3">
        <w:tc>
          <w:tcPr>
            <w:tcW w:w="8630" w:type="dxa"/>
          </w:tcPr>
          <w:p w14:paraId="45CC2D46" w14:textId="77777777" w:rsidR="00AB40F3" w:rsidRDefault="00037A21" w:rsidP="00CB669C">
            <w:pPr>
              <w:pStyle w:val="Caption"/>
              <w:rPr>
                <w:b/>
                <w:i w:val="0"/>
                <w:color w:val="000000" w:themeColor="text1"/>
              </w:rPr>
            </w:pPr>
            <w:r w:rsidRPr="00037A21">
              <w:rPr>
                <w:b/>
                <w:i w:val="0"/>
                <w:color w:val="000000" w:themeColor="text1"/>
              </w:rPr>
              <w:t xml:space="preserve">Function </w:t>
            </w:r>
            <w:proofErr w:type="gramStart"/>
            <w:r w:rsidRPr="00037A21">
              <w:rPr>
                <w:b/>
                <w:i w:val="0"/>
                <w:color w:val="000000" w:themeColor="text1"/>
              </w:rPr>
              <w:t>Print(</w:t>
            </w:r>
            <w:proofErr w:type="gramEnd"/>
            <w:r w:rsidRPr="00037A21">
              <w:rPr>
                <w:b/>
                <w:i w:val="0"/>
                <w:color w:val="000000" w:themeColor="text1"/>
              </w:rPr>
              <w:t>)</w:t>
            </w:r>
          </w:p>
          <w:p w14:paraId="44F1AC86" w14:textId="77777777" w:rsidR="003D4B30" w:rsidRDefault="00037A21" w:rsidP="003D4B30">
            <w:pPr>
              <w:keepNext/>
              <w:jc w:val="center"/>
            </w:pPr>
            <w:r w:rsidRPr="00037A21">
              <w:drawing>
                <wp:inline distT="0" distB="0" distL="0" distR="0" wp14:anchorId="73961527" wp14:editId="5FB6619E">
                  <wp:extent cx="2700800" cy="2327564"/>
                  <wp:effectExtent l="0" t="0" r="444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08819" cy="2334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746D98" w14:textId="21AB1ABA" w:rsidR="00037A21" w:rsidRPr="00037A21" w:rsidRDefault="003D4B30" w:rsidP="003D4B30">
            <w:pPr>
              <w:pStyle w:val="Caption"/>
              <w:jc w:val="center"/>
            </w:pPr>
            <w:r>
              <w:t xml:space="preserve">Figure </w:t>
            </w:r>
            <w:fldSimple w:instr=" SEQ Figure \* ARABIC ">
              <w:r w:rsidR="0010350E">
                <w:rPr>
                  <w:noProof/>
                </w:rPr>
                <w:t>2</w:t>
              </w:r>
            </w:fldSimple>
            <w:r>
              <w:t xml:space="preserve">: </w:t>
            </w:r>
            <w:proofErr w:type="spellStart"/>
            <w:r>
              <w:t>Print_out</w:t>
            </w:r>
            <w:proofErr w:type="spellEnd"/>
            <w:r>
              <w:t xml:space="preserve"> function.</w:t>
            </w:r>
          </w:p>
          <w:p w14:paraId="3B9D1CB0" w14:textId="77777777" w:rsidR="00037A21" w:rsidRDefault="00C8546D" w:rsidP="00037A21">
            <w:r>
              <w:lastRenderedPageBreak/>
              <w:t>Building table c and b</w:t>
            </w:r>
          </w:p>
          <w:p w14:paraId="156255D2" w14:textId="77777777" w:rsidR="003D4B30" w:rsidRDefault="00C8546D" w:rsidP="003D4B30">
            <w:pPr>
              <w:keepNext/>
            </w:pPr>
            <w:r w:rsidRPr="00C8546D">
              <w:drawing>
                <wp:inline distT="0" distB="0" distL="0" distR="0" wp14:anchorId="72CBCC54" wp14:editId="0F6A9BDE">
                  <wp:extent cx="3704668" cy="4549367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16748" cy="45642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831082" w14:textId="79017DC1" w:rsidR="00C8546D" w:rsidRPr="00037A21" w:rsidRDefault="003D4B30" w:rsidP="003D4B30">
            <w:pPr>
              <w:pStyle w:val="Caption"/>
            </w:pPr>
            <w:r>
              <w:t xml:space="preserve">Figure </w:t>
            </w:r>
            <w:fldSimple w:instr=" SEQ Figure \* ARABIC ">
              <w:r w:rsidR="0010350E">
                <w:rPr>
                  <w:noProof/>
                </w:rPr>
                <w:t>3</w:t>
              </w:r>
            </w:fldSimple>
            <w:r>
              <w:t>: Building table</w:t>
            </w:r>
            <w:r w:rsidR="00F54F8D">
              <w:t>s</w:t>
            </w:r>
            <w:r>
              <w:t xml:space="preserve"> b and c.</w:t>
            </w:r>
          </w:p>
        </w:tc>
      </w:tr>
    </w:tbl>
    <w:p w14:paraId="1922F54D" w14:textId="5F4402BC" w:rsidR="00AB40F3" w:rsidRDefault="00C8546D" w:rsidP="003D4B30">
      <w:pPr>
        <w:ind w:firstLine="720"/>
        <w:rPr>
          <w:b/>
        </w:rPr>
      </w:pPr>
      <w:r>
        <w:rPr>
          <w:b/>
        </w:rPr>
        <w:lastRenderedPageBreak/>
        <w:t>Result</w:t>
      </w:r>
      <w:r w:rsidR="00F54F8D">
        <w:rPr>
          <w:b/>
        </w:rPr>
        <w:t>s</w:t>
      </w:r>
    </w:p>
    <w:p w14:paraId="6D294590" w14:textId="77777777" w:rsidR="00E97328" w:rsidRDefault="004A0361" w:rsidP="00C8546D">
      <w:pPr>
        <w:ind w:firstLine="720"/>
        <w:rPr>
          <w:b/>
        </w:rPr>
      </w:pPr>
      <w:r w:rsidRPr="004A0361">
        <w:rPr>
          <w:b/>
        </w:rPr>
        <w:drawing>
          <wp:inline distT="0" distB="0" distL="0" distR="0" wp14:anchorId="79AC860F" wp14:editId="6A9FE5A2">
            <wp:extent cx="2419688" cy="971686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EA729" w14:textId="77777777" w:rsidR="00E97328" w:rsidRDefault="00E97328" w:rsidP="00E97328">
      <w:pPr>
        <w:ind w:firstLine="720"/>
      </w:pPr>
      <w:r w:rsidRPr="00E97328">
        <w:drawing>
          <wp:inline distT="0" distB="0" distL="0" distR="0" wp14:anchorId="13395F2E" wp14:editId="1B052DB2">
            <wp:extent cx="3829584" cy="93358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FC7DB" w14:textId="77777777" w:rsidR="00E97328" w:rsidRDefault="00E97328" w:rsidP="00E97328">
      <w:pPr>
        <w:tabs>
          <w:tab w:val="left" w:pos="5575"/>
        </w:tabs>
      </w:pPr>
      <w:r>
        <w:tab/>
      </w:r>
    </w:p>
    <w:p w14:paraId="46E2EEFB" w14:textId="77777777" w:rsidR="00E97328" w:rsidRDefault="00E97328">
      <w:r>
        <w:br w:type="page"/>
      </w:r>
    </w:p>
    <w:tbl>
      <w:tblPr>
        <w:tblStyle w:val="TableGrid"/>
        <w:tblW w:w="0" w:type="auto"/>
        <w:tblBorders>
          <w:top w:val="double" w:sz="4" w:space="0" w:color="FFFFFF" w:themeColor="background1"/>
          <w:insideH w:val="double" w:sz="4" w:space="0" w:color="FFFFFF" w:themeColor="background1"/>
          <w:insideV w:val="double" w:sz="4" w:space="0" w:color="FFFFFF" w:themeColor="background1"/>
        </w:tblBorders>
        <w:shd w:val="clear" w:color="auto" w:fill="FFFFFF" w:themeFill="background1"/>
        <w:tblLook w:val="04A0" w:firstRow="1" w:lastRow="0" w:firstColumn="1" w:lastColumn="0" w:noHBand="0" w:noVBand="1"/>
      </w:tblPr>
      <w:tblGrid>
        <w:gridCol w:w="8630"/>
      </w:tblGrid>
      <w:tr w:rsidR="00F54F8D" w:rsidRPr="00F54F8D" w14:paraId="657081B1" w14:textId="77777777" w:rsidTr="0010350E">
        <w:tc>
          <w:tcPr>
            <w:tcW w:w="8630" w:type="dxa"/>
            <w:shd w:val="clear" w:color="auto" w:fill="FFFFFF" w:themeFill="background1"/>
          </w:tcPr>
          <w:p w14:paraId="1E81679C" w14:textId="77777777" w:rsidR="00F54F8D" w:rsidRPr="00F54F8D" w:rsidRDefault="00F54F8D" w:rsidP="00D4369F">
            <w:pPr>
              <w:tabs>
                <w:tab w:val="left" w:pos="5575"/>
              </w:tabs>
            </w:pPr>
            <w:r w:rsidRPr="00F54F8D">
              <w:lastRenderedPageBreak/>
              <w:drawing>
                <wp:inline distT="0" distB="0" distL="0" distR="0" wp14:anchorId="098F69D4" wp14:editId="750889DB">
                  <wp:extent cx="5427345" cy="1181100"/>
                  <wp:effectExtent l="0" t="0" r="1905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37730" cy="11833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8D" w:rsidRPr="00F54F8D" w14:paraId="49BB7FFE" w14:textId="77777777" w:rsidTr="0010350E">
        <w:tc>
          <w:tcPr>
            <w:tcW w:w="8630" w:type="dxa"/>
            <w:shd w:val="clear" w:color="auto" w:fill="FFFFFF" w:themeFill="background1"/>
          </w:tcPr>
          <w:p w14:paraId="282C6215" w14:textId="77777777" w:rsidR="00F54F8D" w:rsidRPr="00F54F8D" w:rsidRDefault="00F54F8D" w:rsidP="00D4369F">
            <w:pPr>
              <w:tabs>
                <w:tab w:val="left" w:pos="5575"/>
              </w:tabs>
            </w:pPr>
            <w:r w:rsidRPr="00F54F8D">
              <w:drawing>
                <wp:inline distT="0" distB="0" distL="0" distR="0" wp14:anchorId="4BAECE09" wp14:editId="74DA68BC">
                  <wp:extent cx="5417820" cy="1162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24278" cy="11634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bookmarkStart w:id="0" w:name="_GoBack"/>
        <w:bookmarkEnd w:id="0"/>
      </w:tr>
      <w:tr w:rsidR="00F54F8D" w:rsidRPr="00F54F8D" w14:paraId="1D710145" w14:textId="77777777" w:rsidTr="0010350E">
        <w:tc>
          <w:tcPr>
            <w:tcW w:w="8630" w:type="dxa"/>
            <w:shd w:val="clear" w:color="auto" w:fill="FFFFFF" w:themeFill="background1"/>
          </w:tcPr>
          <w:p w14:paraId="392A0E3D" w14:textId="77777777" w:rsidR="00F54F8D" w:rsidRPr="00F54F8D" w:rsidRDefault="00F54F8D" w:rsidP="00D4369F">
            <w:pPr>
              <w:tabs>
                <w:tab w:val="left" w:pos="5575"/>
              </w:tabs>
            </w:pPr>
            <w:r w:rsidRPr="00F54F8D">
              <w:drawing>
                <wp:inline distT="0" distB="0" distL="0" distR="0" wp14:anchorId="34D1237C" wp14:editId="126AC14D">
                  <wp:extent cx="5417820" cy="1161415"/>
                  <wp:effectExtent l="0" t="0" r="0" b="63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46953" cy="116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8D" w:rsidRPr="00F54F8D" w14:paraId="2A9DD836" w14:textId="77777777" w:rsidTr="0010350E">
        <w:tc>
          <w:tcPr>
            <w:tcW w:w="8630" w:type="dxa"/>
            <w:shd w:val="clear" w:color="auto" w:fill="FFFFFF" w:themeFill="background1"/>
          </w:tcPr>
          <w:p w14:paraId="134A7602" w14:textId="77777777" w:rsidR="00F54F8D" w:rsidRPr="00F54F8D" w:rsidRDefault="00F54F8D" w:rsidP="00D4369F">
            <w:r w:rsidRPr="00F54F8D">
              <w:drawing>
                <wp:inline distT="0" distB="0" distL="0" distR="0" wp14:anchorId="1CA5BF61" wp14:editId="3A5F79CA">
                  <wp:extent cx="5408163" cy="1200023"/>
                  <wp:effectExtent l="0" t="0" r="2540" b="63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2145" cy="1209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8D" w:rsidRPr="00F54F8D" w14:paraId="2F9F5073" w14:textId="77777777" w:rsidTr="0010350E">
        <w:tc>
          <w:tcPr>
            <w:tcW w:w="8630" w:type="dxa"/>
            <w:shd w:val="clear" w:color="auto" w:fill="FFFFFF" w:themeFill="background1"/>
          </w:tcPr>
          <w:p w14:paraId="047C4CEA" w14:textId="77777777" w:rsidR="00F54F8D" w:rsidRPr="00F54F8D" w:rsidRDefault="00F54F8D" w:rsidP="00D4369F">
            <w:r w:rsidRPr="00F54F8D">
              <w:drawing>
                <wp:inline distT="0" distB="0" distL="0" distR="0" wp14:anchorId="5F3A1D33" wp14:editId="19866080">
                  <wp:extent cx="5427722" cy="1133424"/>
                  <wp:effectExtent l="0" t="0" r="1905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69104" cy="11420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8D" w:rsidRPr="00F54F8D" w14:paraId="1DDA55A2" w14:textId="77777777" w:rsidTr="0010350E">
        <w:tc>
          <w:tcPr>
            <w:tcW w:w="8630" w:type="dxa"/>
            <w:shd w:val="clear" w:color="auto" w:fill="FFFFFF" w:themeFill="background1"/>
          </w:tcPr>
          <w:p w14:paraId="0DDE2266" w14:textId="77777777" w:rsidR="00F54F8D" w:rsidRPr="00F54F8D" w:rsidRDefault="00F54F8D" w:rsidP="00D4369F">
            <w:r w:rsidRPr="00F54F8D">
              <w:drawing>
                <wp:inline distT="0" distB="0" distL="0" distR="0" wp14:anchorId="4C026A8B" wp14:editId="280D2655">
                  <wp:extent cx="5417942" cy="1171575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54558" cy="11794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54F8D" w:rsidRPr="00F54F8D" w14:paraId="044FEEF9" w14:textId="77777777" w:rsidTr="0010350E">
        <w:tc>
          <w:tcPr>
            <w:tcW w:w="8630" w:type="dxa"/>
            <w:shd w:val="clear" w:color="auto" w:fill="FFFFFF" w:themeFill="background1"/>
          </w:tcPr>
          <w:p w14:paraId="5C13F2A1" w14:textId="77777777" w:rsidR="00F54F8D" w:rsidRPr="00F54F8D" w:rsidRDefault="00F54F8D" w:rsidP="00D4369F">
            <w:pPr>
              <w:tabs>
                <w:tab w:val="left" w:pos="1761"/>
              </w:tabs>
            </w:pPr>
            <w:r w:rsidRPr="00F54F8D">
              <w:tab/>
            </w:r>
          </w:p>
        </w:tc>
      </w:tr>
    </w:tbl>
    <w:p w14:paraId="1A36EC97" w14:textId="77777777" w:rsidR="00694EFC" w:rsidRDefault="00694EFC" w:rsidP="00694EFC">
      <w:pPr>
        <w:tabs>
          <w:tab w:val="left" w:pos="1761"/>
        </w:tabs>
      </w:pPr>
    </w:p>
    <w:p w14:paraId="4EF8C513" w14:textId="77777777" w:rsidR="00F54F8D" w:rsidRDefault="00F54F8D">
      <w:r>
        <w:br w:type="page"/>
      </w:r>
    </w:p>
    <w:p w14:paraId="481F216A" w14:textId="1448FC03" w:rsidR="00694EFC" w:rsidRDefault="00694EFC" w:rsidP="00694EFC">
      <w:pPr>
        <w:tabs>
          <w:tab w:val="left" w:pos="1761"/>
        </w:tabs>
      </w:pPr>
      <w:r>
        <w:lastRenderedPageBreak/>
        <w:t>From the results above, the longest time of running is when n=11 and m=11 with two numbers in common. The fastest result is n=3, m = 3 with 1 in number in common. Although the lower number of n and m could send out a shorter time of finding, the two sequences that ha</w:t>
      </w:r>
      <w:r w:rsidR="008E0CE1">
        <w:t>ve</w:t>
      </w:r>
      <w:r>
        <w:t xml:space="preserve"> no number in common also spend quite a bit long time to finish the algorithm.</w:t>
      </w:r>
    </w:p>
    <w:p w14:paraId="6D51C110" w14:textId="77777777" w:rsidR="009E5C08" w:rsidRPr="00694EFC" w:rsidRDefault="009E5C08" w:rsidP="009E5C08">
      <w:pPr>
        <w:pStyle w:val="ListParagraph"/>
        <w:numPr>
          <w:ilvl w:val="0"/>
          <w:numId w:val="3"/>
        </w:numPr>
        <w:tabs>
          <w:tab w:val="left" w:pos="1761"/>
        </w:tabs>
      </w:pPr>
      <w:r>
        <w:t>With the help of this algorithm, the time complexity is decreasing fro</w:t>
      </w:r>
      <w:r w:rsidR="008E0CE1">
        <w:t>m</w:t>
      </w:r>
      <w:r>
        <w:t xml:space="preserve"> </w:t>
      </w:r>
      <w:proofErr w:type="gramStart"/>
      <w:r w:rsidR="00D73587">
        <w:t>O(</w:t>
      </w:r>
      <w:proofErr w:type="gramEnd"/>
      <w:r>
        <w:t>2</w:t>
      </w:r>
      <w:r>
        <w:rPr>
          <w:vertAlign w:val="superscript"/>
        </w:rPr>
        <w:t>n</w:t>
      </w:r>
      <w:r>
        <w:t xml:space="preserve"> </w:t>
      </w:r>
      <w:r w:rsidR="00D73587">
        <w:t xml:space="preserve">) </w:t>
      </w:r>
      <w:r>
        <w:t>to</w:t>
      </w:r>
      <w:r w:rsidR="00D73587">
        <w:t xml:space="preserve"> O(m*n)</w:t>
      </w:r>
      <w:r w:rsidR="00E57345">
        <w:t>.</w:t>
      </w:r>
      <w:r>
        <w:t xml:space="preserve"> </w:t>
      </w:r>
    </w:p>
    <w:sectPr w:rsidR="009E5C08" w:rsidRPr="00694EFC">
      <w:headerReference w:type="default" r:id="rId18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8AAA64" w14:textId="77777777" w:rsidR="000C2807" w:rsidRDefault="000C2807" w:rsidP="00694EFC">
      <w:pPr>
        <w:spacing w:after="0" w:line="240" w:lineRule="auto"/>
      </w:pPr>
      <w:r>
        <w:separator/>
      </w:r>
    </w:p>
  </w:endnote>
  <w:endnote w:type="continuationSeparator" w:id="0">
    <w:p w14:paraId="17C233DA" w14:textId="77777777" w:rsidR="000C2807" w:rsidRDefault="000C2807" w:rsidP="00694EF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8799B2" w14:textId="77777777" w:rsidR="000C2807" w:rsidRDefault="000C2807" w:rsidP="00694EFC">
      <w:pPr>
        <w:spacing w:after="0" w:line="240" w:lineRule="auto"/>
      </w:pPr>
      <w:r>
        <w:separator/>
      </w:r>
    </w:p>
  </w:footnote>
  <w:footnote w:type="continuationSeparator" w:id="0">
    <w:p w14:paraId="7A69E2E9" w14:textId="77777777" w:rsidR="000C2807" w:rsidRDefault="000C2807" w:rsidP="00694EF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A4DAE6" w14:textId="77777777" w:rsidR="000F61A7" w:rsidRDefault="000F61A7">
    <w:pPr>
      <w:pStyle w:val="Header"/>
      <w:rPr>
        <w:rFonts w:eastAsia="DengXian"/>
      </w:rPr>
    </w:pPr>
    <w:r>
      <w:t xml:space="preserve">Name: </w:t>
    </w:r>
    <w:r>
      <w:rPr>
        <w:rFonts w:eastAsia="DengXian" w:hint="eastAsia"/>
      </w:rPr>
      <w:t>陳玉山</w:t>
    </w:r>
  </w:p>
  <w:p w14:paraId="366E6ECA" w14:textId="77777777" w:rsidR="000F61A7" w:rsidRPr="000F61A7" w:rsidRDefault="000F61A7">
    <w:pPr>
      <w:pStyle w:val="Header"/>
      <w:rPr>
        <w:rFonts w:eastAsia="DengXian" w:hint="eastAsia"/>
      </w:rPr>
    </w:pPr>
    <w:r>
      <w:rPr>
        <w:rFonts w:eastAsia="DengXian" w:hint="eastAsia"/>
      </w:rPr>
      <w:t>ID</w:t>
    </w:r>
    <w:r>
      <w:rPr>
        <w:rFonts w:eastAsia="DengXian" w:hint="eastAsia"/>
      </w:rPr>
      <w:t>：</w:t>
    </w:r>
    <w:r>
      <w:rPr>
        <w:rFonts w:eastAsia="DengXian" w:hint="eastAsia"/>
      </w:rPr>
      <w:t>0</w:t>
    </w:r>
    <w:r>
      <w:rPr>
        <w:rFonts w:eastAsia="DengXian"/>
      </w:rPr>
      <w:t>71018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C51639"/>
    <w:multiLevelType w:val="hybridMultilevel"/>
    <w:tmpl w:val="96606298"/>
    <w:lvl w:ilvl="0" w:tplc="8EFE4006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C004FE"/>
    <w:multiLevelType w:val="hybridMultilevel"/>
    <w:tmpl w:val="381A9802"/>
    <w:lvl w:ilvl="0" w:tplc="F17CC99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3659BE"/>
    <w:multiLevelType w:val="hybridMultilevel"/>
    <w:tmpl w:val="E6EA4252"/>
    <w:lvl w:ilvl="0" w:tplc="9D2C3FAA">
      <w:start w:val="1"/>
      <w:numFmt w:val="bullet"/>
      <w:lvlText w:val="-"/>
      <w:lvlJc w:val="left"/>
      <w:pPr>
        <w:ind w:left="14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wszAwMDO3MLAwNzZV0lEKTi0uzszPAykwrAUAAzK5xywAAAA="/>
  </w:docVars>
  <w:rsids>
    <w:rsidRoot w:val="0062641B"/>
    <w:rsid w:val="00037A21"/>
    <w:rsid w:val="000C2807"/>
    <w:rsid w:val="000F61A7"/>
    <w:rsid w:val="0010350E"/>
    <w:rsid w:val="003C6A4D"/>
    <w:rsid w:val="003D4B30"/>
    <w:rsid w:val="004A0361"/>
    <w:rsid w:val="0062641B"/>
    <w:rsid w:val="00694EFC"/>
    <w:rsid w:val="008E0CE1"/>
    <w:rsid w:val="0093761D"/>
    <w:rsid w:val="009E5C08"/>
    <w:rsid w:val="00AB40F3"/>
    <w:rsid w:val="00BE4C06"/>
    <w:rsid w:val="00C8546D"/>
    <w:rsid w:val="00D45E8B"/>
    <w:rsid w:val="00D73587"/>
    <w:rsid w:val="00E57345"/>
    <w:rsid w:val="00E97328"/>
    <w:rsid w:val="00EF23E8"/>
    <w:rsid w:val="00F54F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3DCAD"/>
  <w15:chartTrackingRefBased/>
  <w15:docId w15:val="{EE0E9A49-8771-46DF-B189-614BFFD8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mbria" w:eastAsiaTheme="minorEastAsia" w:hAnsi="Cambr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2641B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AB40F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AB40F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4E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94EFC"/>
  </w:style>
  <w:style w:type="paragraph" w:styleId="Footer">
    <w:name w:val="footer"/>
    <w:basedOn w:val="Normal"/>
    <w:link w:val="FooterChar"/>
    <w:uiPriority w:val="99"/>
    <w:unhideWhenUsed/>
    <w:rsid w:val="00694EF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94EF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206</Words>
  <Characters>117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ocsontran19398.ee07</dc:creator>
  <cp:keywords/>
  <dc:description/>
  <cp:lastModifiedBy>ngocsontran19398.ee07</cp:lastModifiedBy>
  <cp:revision>17</cp:revision>
  <cp:lastPrinted>2022-06-07T14:20:00Z</cp:lastPrinted>
  <dcterms:created xsi:type="dcterms:W3CDTF">2022-06-07T09:33:00Z</dcterms:created>
  <dcterms:modified xsi:type="dcterms:W3CDTF">2022-06-07T14:24:00Z</dcterms:modified>
</cp:coreProperties>
</file>